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base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</w:p>
    <w:p>
      <w:pPr>
        <w:pStyle w:val="Fecha"/>
      </w:pPr>
      <w:r>
        <w:t xml:space="preserve">domingo,</w:t>
      </w:r>
      <w:r>
        <w:t xml:space="preserve"> </w:t>
      </w:r>
      <w:r>
        <w:t xml:space="preserve">diciembre</w:t>
      </w:r>
      <w:r>
        <w:t xml:space="preserve"> </w:t>
      </w:r>
      <w:r>
        <w:t xml:space="preserve">0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VerbatimChar"/>
        </w:rPr>
        <w:t xml:space="preserve">## Adjusted p-values used the bonferroni method.</w:t>
      </w:r>
    </w:p>
    <w:p>
      <w:pPr>
        <w:pStyle w:val="SourceCode"/>
      </w:pPr>
      <w:r>
        <w:rPr>
          <w:rStyle w:val="VerbatimChar"/>
        </w:rPr>
        <w:t xml:space="preserve">## Adjusted p-values used the bonferroni method.</w:t>
      </w:r>
    </w:p>
    <w:p>
      <w:pPr>
        <w:pStyle w:val="SourceCode"/>
      </w:pPr>
      <w:r>
        <w:rPr>
          <w:rStyle w:val="VerbatimChar"/>
        </w:rPr>
        <w:t xml:space="preserve">## Adjusted p-values used the bonferroni method.</w:t>
      </w:r>
    </w:p>
    <w:p>
      <w:pPr>
        <w:pStyle w:val="SourceCode"/>
      </w:pPr>
      <w:r>
        <w:rPr>
          <w:rStyle w:val="VerbatimChar"/>
        </w:rPr>
        <w:t xml:space="preserve">## Adjusted p-values used the bonferroni metho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833"/>
        <w:gridCol w:w="4724"/>
        <w:gridCol w:w="5036"/>
        <w:gridCol w:w="1134"/>
        <w:gridCol w:w="6020"/>
      </w:tblGrid>
      <w:tr>
        <w:trPr>
          <w:cantSplit/>
          <w:trHeight w:val="466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Grupo de tratamien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Alcanzó meta de colesterol LDL de 70 mg/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No alcanzó meta de colesterol LDL de 70 mg/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-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 Inter-grupo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(Atorvastatina 20 mg + Fenofibrato 160 mg)</w:t>
              <w:br/>
              <w:t xml:space="preserve"> N = 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4.1% 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5.9% (39)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&lt; 0.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535 Grupo 1 vs 3: &lt; 0.001 Grupo 2 vs 3: &lt; 0.001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2 (Atorvastatina 20 mg)</w:t>
              <w:br/>
              <w:t xml:space="preserve"> N = 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1.8% (28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8.2% (39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535 Grupo 1 vs 3: &lt; 0.001 Grupo 2 vs 3: &lt; 0.001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3 (Fenofibrato 160 mg)</w:t>
              <w:br/>
              <w:t xml:space="preserve"> N = 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8% (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2% (81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535 Grupo 1 vs 3: &lt; 0.001 Grupo 2 vs 3: &lt; 0.001</w:t>
            </w:r>
          </w:p>
        </w:tc>
      </w:tr>
    </w:tbl>
    <w:p>
      <w:pPr>
        <w:pStyle w:val="FirstParagraph"/>
      </w:pPr>
    </w:p>
    <w:p>
      <w:pPr>
        <w:pStyle w:val="Textoindependiente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833"/>
        <w:gridCol w:w="4846"/>
        <w:gridCol w:w="5158"/>
        <w:gridCol w:w="1134"/>
        <w:gridCol w:w="6020"/>
      </w:tblGrid>
      <w:tr>
        <w:trPr>
          <w:cantSplit/>
          <w:trHeight w:val="466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Grupo de tratamien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Alcanzó meta de colesterol LDL de 100 mg/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No alcanzó meta de colesterol LDL de 100 mg/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-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 Inter-grupo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(Atorvastatina 20 mg + Fenofibrato 160 mg)</w:t>
              <w:br/>
              <w:t xml:space="preserve"> N = 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4.1% (80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.9% (5)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&lt; 0.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009 Grupo 1 vs 3: &lt; 0.001 Grupo 2 vs 3: &lt; 0.001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2 (Atorvastatina 20 mg)</w:t>
              <w:br/>
              <w:t xml:space="preserve"> N = 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6.1% (51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3.9% (16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009 Grupo 1 vs 3: &lt; 0.001 Grupo 2 vs 3: &lt; 0.001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3 (Fenofibrato 160 mg)</w:t>
              <w:br/>
              <w:t xml:space="preserve"> N = 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42% (3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8% (51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009 Grupo 1 vs 3: &lt; 0.001 Grupo 2 vs 3: &lt; 0.001</w:t>
            </w:r>
          </w:p>
        </w:tc>
      </w:tr>
    </w:tbl>
    <w:p>
      <w:pPr>
        <w:pStyle w:val="Textoindependiente"/>
      </w:pPr>
    </w:p>
    <w:p>
      <w:pPr>
        <w:pStyle w:val="Textoindependiente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833"/>
        <w:gridCol w:w="4677"/>
        <w:gridCol w:w="4989"/>
        <w:gridCol w:w="1134"/>
        <w:gridCol w:w="6020"/>
      </w:tblGrid>
      <w:tr>
        <w:trPr>
          <w:cantSplit/>
          <w:trHeight w:val="457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Grupo de tratamien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Alcanzó 30% de reducción de colesterol L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No alcanzó 30% de reducción de colesterol L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-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 Inter-grupo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(Atorvastatina 20 mg + Fenofibrato 160 mg)</w:t>
              <w:br/>
              <w:t xml:space="preserve"> N = 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8.8% (67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1.2% (18)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&lt; 0.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647 Grupo 1 vs 3: &lt; 0.001 Grupo 2 vs 3: &lt; 0.001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2 (Atorvastatina 20 mg)</w:t>
              <w:br/>
              <w:t xml:space="preserve"> N = 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8.7% (46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31.3% (21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647 Grupo 1 vs 3: &lt; 0.001 Grupo 2 vs 3: &lt; 0.001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3 (Fenofibrato 160 mg)</w:t>
              <w:br/>
              <w:t xml:space="preserve"> N = 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1.6% (19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8.4% (69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647 Grupo 1 vs 3: &lt; 0.001 Grupo 2 vs 3: &lt; 0.001</w:t>
            </w:r>
          </w:p>
        </w:tc>
      </w:tr>
    </w:tbl>
    <w:p>
      <w:pPr>
        <w:pStyle w:val="Textoindependiente"/>
      </w:pPr>
    </w:p>
    <w:p>
      <w:pPr>
        <w:pStyle w:val="Textoindependiente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833"/>
        <w:gridCol w:w="4677"/>
        <w:gridCol w:w="4989"/>
        <w:gridCol w:w="1134"/>
        <w:gridCol w:w="5861"/>
      </w:tblGrid>
      <w:tr>
        <w:trPr>
          <w:cantSplit/>
          <w:trHeight w:val="457" w:hRule="exact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Grupo de tratamien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Alcanzó 50% de reducción de colesterol L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No alcanzó 50% de reducción de colesterol L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-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b/>
                <w:sz w:val="24"/>
                <w:szCs w:val="24"/>
                <w:color w:val="111111"/>
              </w:rPr>
              <w:t xml:space="preserve">p Inter-grupo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(Atorvastatina 20 mg + Fenofibrato 160 mg)</w:t>
              <w:br/>
              <w:t xml:space="preserve"> N = 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37.6% (32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62.4% (53)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&lt; 0.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196 Grupo 1 vs 3: &lt; 0.001 Grupo 2 vs 3: 0.014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2 (Atorvastatina 20 mg)</w:t>
              <w:br/>
              <w:t xml:space="preserve"> N = 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22.4% (1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77.6% (52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196 Grupo 1 vs 3: &lt; 0.001 Grupo 2 vs 3: 0.014</w:t>
            </w:r>
          </w:p>
        </w:tc>
      </w:tr>
      <w:tr>
        <w:trPr>
          <w:cantSplit/>
          <w:trHeight w:val="446" w:hRule="exact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3 (Fenofibrato 160 mg)</w:t>
              <w:br/>
              <w:t xml:space="preserve"> N = 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5.7% (5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94.3% (83)</w:t>
            </w: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2"/>
                <w:szCs w:val="22"/>
                <w:color w:val="111111"/>
              </w:rPr>
              <w:t xml:space="preserve">Grupo 1 vs 2: 0.196 Grupo 1 vs 3: &lt; 0.001 Grupo 2 vs 3: 0.014</w:t>
            </w:r>
          </w:p>
        </w:tc>
      </w:tr>
    </w:tbl>
    <w:p>
      <w:pPr>
        <w:pStyle w:val="Ttulo2"/>
      </w:pPr>
      <w:bookmarkStart w:id="20" w:name="colesterol-ldl-de-70-mgdl"/>
      <w:r>
        <w:t xml:space="preserve">Colesterol LDL de 70 mg/dL</w:t>
      </w:r>
      <w:bookmarkEnd w:id="20"/>
    </w:p>
    <w:p>
      <w:pPr>
        <w:pStyle w:val="FirstParagraph"/>
      </w:pPr>
      <w:r>
        <w:drawing>
          <wp:inline>
            <wp:extent cx="5600700" cy="308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</w:p>
    <w:p>
      <w:pPr>
        <w:pStyle w:val="Ttulo2"/>
      </w:pPr>
      <w:bookmarkStart w:id="22" w:name="colesterol-ldl-de-100-mgdl"/>
      <w:r>
        <w:t xml:space="preserve">Colesterol LDL de 100 mg/dL</w:t>
      </w:r>
      <w:bookmarkEnd w:id="22"/>
    </w:p>
    <w:p>
      <w:pPr>
        <w:pStyle w:val="FirstParagraph"/>
      </w:pPr>
      <w:r>
        <w:drawing>
          <wp:inline>
            <wp:extent cx="5600700" cy="308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4" w:name="X840c0ac3bfd4b344c1c7c8a0012753763dfdbfe"/>
      <w:r>
        <w:t xml:space="preserve">Alcanzó 30% de reducción de colesterol LDL</w:t>
      </w:r>
      <w:bookmarkEnd w:id="24"/>
    </w:p>
    <w:p>
      <w:pPr>
        <w:pStyle w:val="FirstParagraph"/>
      </w:pPr>
      <w:r>
        <w:drawing>
          <wp:inline>
            <wp:extent cx="5600700" cy="308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Xcc18e9124058dc062decd95fa15eff667789ff4"/>
      <w:r>
        <w:t xml:space="preserve">Alcanzó 50% de reducción de colesterol LDL</w:t>
      </w:r>
      <w:bookmarkEnd w:id="26"/>
    </w:p>
    <w:p>
      <w:pPr>
        <w:pStyle w:val="FirstParagraph"/>
      </w:pPr>
      <w:r>
        <w:drawing>
          <wp:inline>
            <wp:extent cx="5600700" cy="30803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28" w:name="gráficas-de-deltas"/>
      <w:r>
        <w:t xml:space="preserve">Gráficas de deltas</w:t>
      </w:r>
      <w:bookmarkEnd w:id="28"/>
    </w:p>
    <w:p>
      <w:pPr>
        <w:pStyle w:val="Ttulo2"/>
      </w:pPr>
      <w:bookmarkStart w:id="29" w:name="deltacolesterolnohdl"/>
      <w:r>
        <w:t xml:space="preserve">deltacolesterolNOHDL</w:t>
      </w:r>
      <w:bookmarkEnd w:id="29"/>
    </w:p>
    <w:p>
      <w:pPr>
        <w:pStyle w:val="FirstParagraph"/>
      </w:pPr>
      <w:r>
        <w:drawing>
          <wp:inline>
            <wp:extent cx="5600700" cy="4107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1" w:name="deltacolesterolnohdl-1"/>
      <w:r>
        <w:t xml:space="preserve">deltacolesterolNOHDL</w:t>
      </w:r>
      <w:bookmarkEnd w:id="31"/>
    </w:p>
    <w:p>
      <w:pPr>
        <w:pStyle w:val="FirstParagraph"/>
      </w:pPr>
      <w:r>
        <w:drawing>
          <wp:inline>
            <wp:extent cx="5600700" cy="4107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3" w:name="deltaldl"/>
      <w:r>
        <w:t xml:space="preserve">deltaLDL</w:t>
      </w:r>
      <w:bookmarkEnd w:id="33"/>
    </w:p>
    <w:p>
      <w:pPr>
        <w:pStyle w:val="FirstParagraph"/>
      </w:pPr>
      <w:r>
        <w:drawing>
          <wp:inline>
            <wp:extent cx="5600700" cy="4107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5" w:name="deltavldl"/>
      <w:r>
        <w:t xml:space="preserve">deltaVldl</w:t>
      </w:r>
      <w:bookmarkEnd w:id="35"/>
    </w:p>
    <w:p>
      <w:pPr>
        <w:pStyle w:val="FirstParagraph"/>
      </w:pPr>
      <w:r>
        <w:drawing>
          <wp:inline>
            <wp:extent cx="5600700" cy="4107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7" w:name="deltaapoa1"/>
      <w:r>
        <w:t xml:space="preserve">deltaApoA1</w:t>
      </w:r>
      <w:bookmarkEnd w:id="37"/>
    </w:p>
    <w:p>
      <w:pPr>
        <w:pStyle w:val="FirstParagraph"/>
      </w:pPr>
      <w:r>
        <w:drawing>
          <wp:inline>
            <wp:extent cx="5600700" cy="4107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9" w:name="deltaapob"/>
      <w:r>
        <w:t xml:space="preserve">deltaApoB</w:t>
      </w:r>
      <w:bookmarkEnd w:id="39"/>
    </w:p>
    <w:p>
      <w:pPr>
        <w:pStyle w:val="FirstParagraph"/>
      </w:pPr>
      <w:r>
        <w:drawing>
          <wp:inline>
            <wp:extent cx="5600700" cy="4107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1" w:name="deltaratioldlhdl"/>
      <w:r>
        <w:t xml:space="preserve">deltaratioldlhdl</w:t>
      </w:r>
      <w:bookmarkEnd w:id="41"/>
    </w:p>
    <w:p>
      <w:pPr>
        <w:pStyle w:val="FirstParagraph"/>
      </w:pPr>
      <w:r>
        <w:drawing>
          <wp:inline>
            <wp:extent cx="5600700" cy="4107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3" w:name="deltaratioapobapoa"/>
      <w:r>
        <w:t xml:space="preserve">DELTAratioApoBApoA</w:t>
      </w:r>
      <w:bookmarkEnd w:id="43"/>
    </w:p>
    <w:p>
      <w:pPr>
        <w:pStyle w:val="FirstParagraph"/>
      </w:pPr>
      <w:r>
        <w:drawing>
          <wp:inline>
            <wp:extent cx="5600700" cy="4107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5" w:name="deltaratiotghdl"/>
      <w:r>
        <w:t xml:space="preserve">DELTAratioTGHDL</w:t>
      </w:r>
      <w:bookmarkEnd w:id="45"/>
    </w:p>
    <w:p>
      <w:pPr>
        <w:pStyle w:val="FirstParagraph"/>
      </w:pPr>
      <w:r>
        <w:drawing>
          <wp:inline>
            <wp:extent cx="5600700" cy="4107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47" w:name="deltapcr"/>
      <w:r>
        <w:t xml:space="preserve">deltaPCR</w:t>
      </w:r>
      <w:bookmarkEnd w:id="47"/>
    </w:p>
    <w:p>
      <w:pPr>
        <w:pStyle w:val="FirstParagraph"/>
      </w:pPr>
      <w:r>
        <w:drawing>
          <wp:inline>
            <wp:extent cx="5600700" cy="41071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is_val_3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0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03836" w:rsidRPr="00EE0412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Puest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8</Words>
  <Characters>869</Characters>
  <Application>Microsoft Office Word</Application>
  <DocSecurity>0</DocSecurity>
  <Lines>7</Lines>
  <Paragraphs>2</Paragraphs>
  <ScaleCrop>false</ScaleCrop>
  <Company>Microsoft</Company>
  <LinksUpToDate>false</LinksUpToDate>
  <CharactersWithSpaces>1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base de datos</dc:title>
  <dc:creator/>
  <cp:keywords/>
  <dcterms:created xsi:type="dcterms:W3CDTF">2019-12-01T21:32:21Z</dcterms:created>
  <dcterms:modified xsi:type="dcterms:W3CDTF">2019-12-01T21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omingo, diciembre 01, 2019</vt:lpwstr>
  </property>
  <property fmtid="{D5CDD505-2E9C-101B-9397-08002B2CF9AE}" pid="3" name="output">
    <vt:lpwstr/>
  </property>
</Properties>
</file>